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2C6E0" w14:textId="1CD7B8BE" w:rsidR="005D3E08" w:rsidRDefault="009362AC">
      <w:hyperlink r:id="rId4" w:history="1">
        <w:r w:rsidR="009E7FDC" w:rsidRPr="0095275A">
          <w:rPr>
            <w:rStyle w:val="Hyperlink"/>
            <w:lang w:val="el-GR"/>
          </w:rPr>
          <w:t>https://www.theguardian.com/environment/2023/mar/10/biggest-carbon-credit-certifier-replace-rainforest-offsets-scheme-verra-aoe</w:t>
        </w:r>
      </w:hyperlink>
      <w:r w:rsidR="009E7FDC">
        <w:rPr>
          <w:lang w:val="el-GR"/>
        </w:rPr>
        <w:t>?</w:t>
      </w:r>
      <w:r w:rsidR="009E7FDC">
        <w:t xml:space="preserve"> </w:t>
      </w:r>
    </w:p>
    <w:p w14:paraId="1AD71C2E" w14:textId="4960CB4E" w:rsidR="007B2175" w:rsidRDefault="007B2175"/>
    <w:p w14:paraId="21644AD3" w14:textId="1F97522D" w:rsidR="007B2175" w:rsidRDefault="007B2175"/>
    <w:p w14:paraId="0B3853CE" w14:textId="11B21835" w:rsidR="007B2175" w:rsidRDefault="009362AC">
      <w:hyperlink r:id="rId5" w:history="1">
        <w:r w:rsidR="007B2175" w:rsidRPr="0095275A">
          <w:rPr>
            <w:rStyle w:val="Hyperlink"/>
          </w:rPr>
          <w:t>https://www.theguardian.com/world/2023/mar/04/everyone-should-be-concerned-antarctic-sea-ice-reaches-lowest-levels-ever-recorded</w:t>
        </w:r>
      </w:hyperlink>
      <w:r w:rsidR="007B2175" w:rsidRPr="007B2175">
        <w:t>?</w:t>
      </w:r>
      <w:r w:rsidR="007B2175">
        <w:t xml:space="preserve"> </w:t>
      </w:r>
    </w:p>
    <w:p w14:paraId="78575755" w14:textId="49BE4CEB" w:rsidR="007B2175" w:rsidRDefault="007B2175"/>
    <w:p w14:paraId="2499A2B9" w14:textId="2BFD2EF8" w:rsidR="007B2175" w:rsidRDefault="009362AC">
      <w:hyperlink r:id="rId6" w:history="1">
        <w:r w:rsidR="0007384D" w:rsidRPr="0062379A">
          <w:rPr>
            <w:rStyle w:val="Hyperlink"/>
          </w:rPr>
          <w:t>https://www.bbc.co.uk/news/science-environment-64839763</w:t>
        </w:r>
      </w:hyperlink>
      <w:r w:rsidR="0007384D">
        <w:t xml:space="preserve"> </w:t>
      </w:r>
    </w:p>
    <w:p w14:paraId="746DD9FE" w14:textId="361801A0" w:rsidR="009E7FDC" w:rsidRDefault="00C02610">
      <w:hyperlink r:id="rId7" w:history="1">
        <w:r w:rsidRPr="00AF4A28">
          <w:rPr>
            <w:rStyle w:val="Hyperlink"/>
          </w:rPr>
          <w:t>https://www.bbc.com/news/science-environment-62904939</w:t>
        </w:r>
      </w:hyperlink>
      <w:r>
        <w:t xml:space="preserve"> </w:t>
      </w:r>
    </w:p>
    <w:p w14:paraId="52032DAB" w14:textId="77777777" w:rsidR="00C02610" w:rsidRPr="009E7FDC" w:rsidRDefault="00C02610"/>
    <w:sectPr w:rsidR="00C02610" w:rsidRPr="009E7F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sTQzMjU2tzAwNDZT0lEKTi0uzszPAykwqQUAOeFcXywAAAA="/>
  </w:docVars>
  <w:rsids>
    <w:rsidRoot w:val="009E7FDC"/>
    <w:rsid w:val="0007384D"/>
    <w:rsid w:val="001173B8"/>
    <w:rsid w:val="002A710F"/>
    <w:rsid w:val="005D3E08"/>
    <w:rsid w:val="007B2175"/>
    <w:rsid w:val="009362AC"/>
    <w:rsid w:val="009E7FDC"/>
    <w:rsid w:val="00C02610"/>
    <w:rsid w:val="00CA6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9949A5"/>
  <w15:chartTrackingRefBased/>
  <w15:docId w15:val="{7037FB90-DD00-4319-9D41-D12DAD407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7F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F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26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bbc.com/news/science-environment-6290493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bc.co.uk/news/science-environment-64839763" TargetMode="External"/><Relationship Id="rId5" Type="http://schemas.openxmlformats.org/officeDocument/2006/relationships/hyperlink" Target="https://www.theguardian.com/world/2023/mar/04/everyone-should-be-concerned-antarctic-sea-ice-reaches-lowest-levels-ever-recorded" TargetMode="External"/><Relationship Id="rId4" Type="http://schemas.openxmlformats.org/officeDocument/2006/relationships/hyperlink" Target="https://www.theguardian.com/environment/2023/mar/10/biggest-carbon-credit-certifier-replace-rainforest-offsets-scheme-verra-aoe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5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atras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Σκούρας Δημήτριος</dc:creator>
  <cp:keywords/>
  <dc:description/>
  <cp:lastModifiedBy>Dimitris Skuras</cp:lastModifiedBy>
  <cp:revision>4</cp:revision>
  <dcterms:created xsi:type="dcterms:W3CDTF">2023-03-11T23:07:00Z</dcterms:created>
  <dcterms:modified xsi:type="dcterms:W3CDTF">2023-03-14T11:09:00Z</dcterms:modified>
</cp:coreProperties>
</file>